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4ECBA36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e('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28B033BD" w:rsidR="008108B5" w:rsidRDefault="008108B5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072CC288" w:rsidR="007249CE" w:rsidRDefault="007249CE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FAE4016" w:rsidR="007249CE" w:rsidRDefault="007249CE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7777777" w:rsidR="00CA4AFC" w:rsidRDefault="00CA4AFC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77777777" w:rsidR="00CA4AFC" w:rsidRDefault="00CA4AFC" w:rsidP="008108B5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lastRenderedPageBreak/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33E99115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F8CDB0C" w14:textId="183482D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186B4AA1" w:rsidR="00284A71" w:rsidRDefault="00284A71" w:rsidP="00284A71">
      <w:r>
        <w:t>Enter the following program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>password=</w:t>
      </w:r>
      <w:proofErr w:type="spellStart"/>
      <w:r w:rsidRPr="00284A71">
        <w:rPr>
          <w:rFonts w:ascii="Lucida Console" w:hAnsi="Lucida Console"/>
          <w:sz w:val="16"/>
          <w:szCs w:val="16"/>
        </w:rPr>
        <w:t>str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 = 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lastRenderedPageBreak/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1FDC3507" w14:textId="24C756A4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55AA465" w14:textId="06A78726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9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lastRenderedPageBreak/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0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lastRenderedPageBreak/>
        <w:t xml:space="preserve">Quit from the browser, and now go back to </w:t>
      </w:r>
      <w:hyperlink r:id="rId11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2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lastRenderedPageBreak/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lastRenderedPageBreak/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78B4FD71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042FD82" w14:textId="45DEBF6D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</w:t>
      </w:r>
      <w:r>
        <w:t xml:space="preserve">at was the </w:t>
      </w:r>
      <w:r>
        <w:t xml:space="preserve">port number that </w:t>
      </w:r>
      <w:r>
        <w:t>we</w:t>
      </w:r>
      <w:r>
        <w:t xml:space="preserve">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now run the SSH container with </w:t>
      </w:r>
      <w:r>
        <w:t>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rm</w:t>
      </w:r>
      <w:proofErr w:type="spellEnd"/>
      <w:r w:rsidRPr="0055163C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EC0927" w:rsidRDefault="00A83B97" w:rsidP="0055163C">
      <w:pPr>
        <w:rPr>
          <w:rFonts w:ascii="Lucida Console" w:hAnsi="Lucida Console"/>
          <w:b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EC0927">
        <w:rPr>
          <w:rFonts w:ascii="Lucida Console" w:hAnsi="Lucida Console"/>
          <w:b/>
          <w:sz w:val="16"/>
          <w:szCs w:val="16"/>
        </w:rPr>
        <w:t xml:space="preserve">docker image </w:t>
      </w:r>
      <w:proofErr w:type="spellStart"/>
      <w:r w:rsidRPr="00EC0927">
        <w:rPr>
          <w:rFonts w:ascii="Lucida Console" w:hAnsi="Lucida Console"/>
          <w:b/>
          <w:sz w:val="16"/>
          <w:szCs w:val="16"/>
        </w:rPr>
        <w:t>rm</w:t>
      </w:r>
      <w:proofErr w:type="spellEnd"/>
      <w:r w:rsidRPr="00EC092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55163C" w:rsidRPr="00EC0927">
        <w:rPr>
          <w:rFonts w:ascii="Lucida Console" w:hAnsi="Lucida Console"/>
          <w:b/>
          <w:sz w:val="16"/>
          <w:szCs w:val="16"/>
        </w:rPr>
        <w:t>docker</w:t>
      </w:r>
      <w:r w:rsidRPr="00EC0927">
        <w:rPr>
          <w:rFonts w:ascii="Lucida Console" w:hAnsi="Lucida Console"/>
          <w:b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Docker</w:t>
      </w:r>
      <w:r>
        <w:t xml:space="preserve"> Setup for </w:t>
      </w:r>
      <w:proofErr w:type="spellStart"/>
      <w:r>
        <w:t>yml</w:t>
      </w:r>
      <w:proofErr w:type="spellEnd"/>
    </w:p>
    <w:p w14:paraId="7F108C7A" w14:textId="69DD1B5E" w:rsidR="001E6F95" w:rsidRDefault="001E6F95" w:rsidP="00E87E5A">
      <w:pPr>
        <w:ind w:left="567" w:hanging="567"/>
        <w:jc w:val="both"/>
      </w:pPr>
      <w:r>
        <w:rPr>
          <w:b/>
        </w:rPr>
        <w:t>E</w:t>
      </w:r>
      <w:r>
        <w:rPr>
          <w:b/>
        </w:rPr>
        <w:t>.1</w:t>
      </w:r>
      <w:r>
        <w:rPr>
          <w:b/>
        </w:rPr>
        <w:tab/>
      </w:r>
      <w:r>
        <w:t>With d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</w:t>
      </w:r>
      <w:bookmarkStart w:id="0" w:name="_GoBack"/>
      <w:bookmarkEnd w:id="0"/>
      <w:r w:rsidRPr="001E6F95">
        <w:rPr>
          <w:rFonts w:ascii="Lucida Console" w:hAnsi="Lucida Console" w:cs="Courier New"/>
          <w:sz w:val="16"/>
          <w:szCs w:val="16"/>
        </w:rPr>
        <w:t>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0C8848FD" w:rsidR="00E87E5A" w:rsidRDefault="00E87E5A" w:rsidP="00A91D0F">
      <w:pPr>
        <w:spacing w:before="100" w:beforeAutospacing="1" w:after="100" w:afterAutospacing="1"/>
      </w:pPr>
      <w:r>
        <w:t>Next created the policy in the file “</w:t>
      </w:r>
      <w:proofErr w:type="spellStart"/>
      <w:r>
        <w:t>example.rego</w:t>
      </w:r>
      <w:proofErr w:type="spellEnd"/>
      <w:r>
        <w:t xml:space="preserve">” (and which uses the </w:t>
      </w:r>
      <w:proofErr w:type="spellStart"/>
      <w:r>
        <w:t>Rego</w:t>
      </w:r>
      <w:proofErr w:type="spellEnd"/>
      <w:r>
        <w:t xml:space="preserve"> 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lastRenderedPageBreak/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5C532524" w14:textId="77777777" w:rsidR="00EC0927" w:rsidRDefault="00EC0927" w:rsidP="00EC0927"/>
    <w:p w14:paraId="0172A419" w14:textId="7CC4BD53" w:rsidR="00A91D0F" w:rsidRDefault="00E87E5A" w:rsidP="00EC0927"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2A024E5" w14:textId="77777777" w:rsidR="00EC0927" w:rsidRPr="00A91D0F" w:rsidRDefault="00EC0927" w:rsidP="00EC0927"/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$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--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curl --user </w:t>
      </w:r>
      <w:proofErr w:type="spellStart"/>
      <w:r w:rsidRPr="00E87E5A">
        <w:rPr>
          <w:rFonts w:ascii="Lucida Console" w:hAnsi="Lucida Console"/>
          <w:sz w:val="16"/>
          <w:szCs w:val="16"/>
        </w:rPr>
        <w:t>bob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ccess: user bob is authorized</w:t>
      </w:r>
    </w:p>
    <w:p w14:paraId="031FBD84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curl --user </w:t>
      </w:r>
      <w:proofErr w:type="spellStart"/>
      <w:r w:rsidRPr="00E87E5A">
        <w:rPr>
          <w:rFonts w:ascii="Lucida Console" w:hAnsi="Lucida Console"/>
          <w:sz w:val="16"/>
          <w:szCs w:val="16"/>
        </w:rPr>
        <w:t>bob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7E94D806" w14:textId="2F30688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F25B5F6" w14:textId="3063A3DC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7A732E1D" w14:textId="2FBCFFC1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0AC5447" w14:textId="7777777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86CC2D3" w14:textId="4F7ABDAB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CB189F" w14:textId="7777777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9C15E0" w14:textId="77777777" w:rsidR="00A91D0F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268E3DF" w14:textId="62761484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r>
        <w:t xml:space="preserve">[1] </w:t>
      </w:r>
      <w:hyperlink r:id="rId16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p w14:paraId="6585D425" w14:textId="3ED51473" w:rsidR="001E6F95" w:rsidRDefault="001E6F95" w:rsidP="00FA4BFD"/>
    <w:p w14:paraId="66FE0662" w14:textId="473F8C04" w:rsidR="00FA4BFD" w:rsidRDefault="00FA4BFD" w:rsidP="00413A28">
      <w:pPr>
        <w:ind w:left="567" w:hanging="567"/>
      </w:pPr>
    </w:p>
    <w:sectPr w:rsidR="00FA4BFD" w:rsidSect="009F08D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7F499" w14:textId="77777777" w:rsidR="00C202A4" w:rsidRDefault="00C202A4" w:rsidP="00A84C9E">
      <w:r>
        <w:separator/>
      </w:r>
    </w:p>
  </w:endnote>
  <w:endnote w:type="continuationSeparator" w:id="0">
    <w:p w14:paraId="6C34FCDF" w14:textId="77777777" w:rsidR="00C202A4" w:rsidRDefault="00C202A4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74476" w14:textId="77777777" w:rsidR="00C202A4" w:rsidRDefault="00C202A4" w:rsidP="00A84C9E">
      <w:r>
        <w:separator/>
      </w:r>
    </w:p>
  </w:footnote>
  <w:footnote w:type="continuationSeparator" w:id="0">
    <w:p w14:paraId="032CCCC9" w14:textId="77777777" w:rsidR="00C202A4" w:rsidRDefault="00C202A4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E4E2A"/>
    <w:rsid w:val="003F0625"/>
    <w:rsid w:val="00413A28"/>
    <w:rsid w:val="0042054D"/>
    <w:rsid w:val="00424232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63C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02A4"/>
    <w:rsid w:val="00C22A95"/>
    <w:rsid w:val="00C315E8"/>
    <w:rsid w:val="00C521AF"/>
    <w:rsid w:val="00C7394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20E44"/>
    <w:rsid w:val="00E336D9"/>
    <w:rsid w:val="00E37761"/>
    <w:rsid w:val="00E462B9"/>
    <w:rsid w:val="00E53A64"/>
    <w:rsid w:val="00E730BB"/>
    <w:rsid w:val="00E76D5F"/>
    <w:rsid w:val="00E87E5A"/>
    <w:rsid w:val="00EA65D3"/>
    <w:rsid w:val="00EA710F"/>
    <w:rsid w:val="00EC0927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27.0.0.1:500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requests-oauthlib.readthedocs.io/en/latest/examples/real_world_examp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27.0.0.1:50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127.0.0.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securitysite.co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C1836-C7E4-5340-8ED9-7664AB895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540</Words>
  <Characters>1448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4-04T21:04:00Z</cp:lastPrinted>
  <dcterms:created xsi:type="dcterms:W3CDTF">2019-04-04T21:04:00Z</dcterms:created>
  <dcterms:modified xsi:type="dcterms:W3CDTF">2019-04-04T21:09:00Z</dcterms:modified>
</cp:coreProperties>
</file>